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Mikey Kroupa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Ann Kroupa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2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19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654471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